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Radiologist</w:t>
      </w:r>
    </w:p>
    <w:bookmarkStart w:id="25" w:name="X394938099e21b5288d18142a8bc640ba18a1ec8"/>
    <w:p>
      <w:pPr>
        <w:pStyle w:val="Heading1"/>
      </w:pPr>
      <w:r>
        <w:t xml:space="preserve">Cover Letter for Radiologist Position in New Zealand Auckland</w:t>
      </w:r>
    </w:p>
    <w:p>
      <w:pPr>
        <w:pStyle w:val="FirstParagraph"/>
      </w:pPr>
      <w:r>
        <w:t xml:space="preserve">Dear [Hiring Manager's Name],</w:t>
      </w:r>
    </w:p>
    <w:p>
      <w:pPr>
        <w:pStyle w:val="BodyText"/>
      </w:pPr>
      <w:r>
        <w:t xml:space="preserve">I am writing to express my sincere interest in the Radiologist position at [Hospital/Clinic Name] in New Zealand Auckland. As a highly skilled and dedicated radiologist with a passion for advancing medical imaging and patient care, I am eager to contribute my expertise to your esteemed institution. With [X years] of experience in diagnostic radiology, I have developed a deep understanding of the critical role that radiologists play in supporting accurate diagnoses and improving patient outcomes. My commitment to excellence, combined with my adaptability to diverse healthcare environments, makes me an ideal candidate for this opportunity in New Zealand Auckland.</w:t>
      </w:r>
    </w:p>
    <w:bookmarkStart w:id="20" w:name="professional-background-and-expertise"/>
    <w:p>
      <w:pPr>
        <w:pStyle w:val="Heading2"/>
      </w:pPr>
      <w:r>
        <w:t xml:space="preserve">Professional Background and Expertise</w:t>
      </w:r>
    </w:p>
    <w:p>
      <w:pPr>
        <w:pStyle w:val="FirstParagraph"/>
      </w:pPr>
      <w:r>
        <w:t xml:space="preserve">As a qualified Radiologist, I have spent [X years] specializing in various imaging modalities, including X-ray, CT scans, MRI, ultrasound, and mammography. My work has involved interpreting complex medical images to identify abnormalities and provide actionable insights for healthcare teams. Throughout my career, I have prioritized precision and patient-centered care, ensuring that each diagnosis is not only accurate but also delivered with empathy and clarity. This approach aligns seamlessly with the values of New Zealand Auckland’s healthcare system, which emphasizes holistic care and community well-being.</w:t>
      </w:r>
    </w:p>
    <w:p>
      <w:pPr>
        <w:pStyle w:val="BodyText"/>
      </w:pPr>
      <w:r>
        <w:t xml:space="preserve">My experience in [specific sub-specialty, e.g., neuroradiology or musculoskeletal imaging] has equipped me with the technical proficiency to handle a wide range of cases. For instance, during my tenure at [Previous Workplace], I collaborated with multidisciplinary teams to develop innovative imaging protocols that reduced diagnostic delays and improved treatment efficacy. I have also contributed to research initiatives focused on [relevant topic, e.g., AI in radiology or radiation safety], demonstrating my commitment to staying at the forefront of advancements in the field.</w:t>
      </w:r>
    </w:p>
    <w:bookmarkEnd w:id="20"/>
    <w:bookmarkStart w:id="21" w:name="why-new-zealand-auckland"/>
    <w:p>
      <w:pPr>
        <w:pStyle w:val="Heading2"/>
      </w:pPr>
      <w:r>
        <w:t xml:space="preserve">Why New Zealand Auckland?</w:t>
      </w:r>
    </w:p>
    <w:p>
      <w:pPr>
        <w:pStyle w:val="FirstParagraph"/>
      </w:pPr>
      <w:r>
        <w:t xml:space="preserve">New Zealand Auckland is a vibrant and culturally diverse region that offers a unique blend of natural beauty and cutting-edge healthcare. As a Radiologist, I am particularly drawn to the opportunities here to work within a system that values innovation, collaboration, and patient engagement. The region’s growing population and expanding healthcare infrastructure present an exciting chance to make meaningful contributions while working alongside skilled professionals.</w:t>
      </w:r>
    </w:p>
    <w:p>
      <w:pPr>
        <w:pStyle w:val="BodyText"/>
      </w:pPr>
      <w:r>
        <w:t xml:space="preserve">One of the aspects that resonates with me about Auckland is its emphasis on integrating technology into medical practices. The city’s hospitals and clinics are increasingly adopting digital imaging solutions, such as PACS (Picture Archiving and Communication Systems) and AI-assisted diagnostics, which align with my experience in leveraging technology to enhance diagnostic accuracy. I am eager to bring my expertise in these areas to support your team’s goals of delivering high-quality care.</w:t>
      </w:r>
    </w:p>
    <w:bookmarkEnd w:id="21"/>
    <w:bookmarkStart w:id="22" w:name="adaptability-and-cultural-sensitivity"/>
    <w:p>
      <w:pPr>
        <w:pStyle w:val="Heading2"/>
      </w:pPr>
      <w:r>
        <w:t xml:space="preserve">Adaptability and Cultural Sensitivity</w:t>
      </w:r>
    </w:p>
    <w:p>
      <w:pPr>
        <w:pStyle w:val="FirstParagraph"/>
      </w:pPr>
      <w:r>
        <w:t xml:space="preserve">Working as a Radiologist in New Zealand Auckland requires not only technical expertise but also cultural sensitivity and adaptability. Having worked with diverse patient populations in [previous location, e.g., other countries or regions], I have developed strong communication skills that allow me to connect with individuals from all walks of life. I understand the importance of building trust and ensuring that patients feel informed and supported throughout their diagnostic journey.</w:t>
      </w:r>
    </w:p>
    <w:p>
      <w:pPr>
        <w:pStyle w:val="BodyText"/>
      </w:pPr>
      <w:r>
        <w:t xml:space="preserve">New Zealand’s healthcare system is renowned for its patient-centric approach, which resonates deeply with my professional philosophy. I am particularly inspired by the Maori health initiatives that prioritize community engagement and holistic care. I am committed to upholding these principles by fostering inclusive practices and advocating for equitable access to medical imaging services in Auckland.</w:t>
      </w:r>
    </w:p>
    <w:bookmarkEnd w:id="22"/>
    <w:bookmarkStart w:id="23" w:name="professional-values-and-goals"/>
    <w:p>
      <w:pPr>
        <w:pStyle w:val="Heading2"/>
      </w:pPr>
      <w:r>
        <w:t xml:space="preserve">Professional Values and Goals</w:t>
      </w:r>
    </w:p>
    <w:p>
      <w:pPr>
        <w:pStyle w:val="FirstParagraph"/>
      </w:pPr>
      <w:r>
        <w:t xml:space="preserve">My career as a Radiologist has been guided by three core values: precision, compassion, and continuous learning. I believe that every image interpreted is a step toward better patient outcomes, and I approach each case with meticulous attention to detail. At the same time, I recognize that radiology is not just about technology—it’s about people. This balance of technical skill and human connection has been central to my success in previous roles.</w:t>
      </w:r>
    </w:p>
    <w:p>
      <w:pPr>
        <w:pStyle w:val="BodyText"/>
      </w:pPr>
      <w:r>
        <w:t xml:space="preserve">Looking ahead, I am excited about the opportunity to contribute to a team that shares my dedication to excellence. In New Zealand Auckland, I see a dynamic environment where collaboration and innovation thrive. Whether it’s participating in teaching sessions for trainees, mentoring junior radiologists, or engaging in clinical research, I am eager to play an active role in advancing the field of radiology.</w:t>
      </w:r>
    </w:p>
    <w:bookmarkEnd w:id="23"/>
    <w:bookmarkStart w:id="24" w:name="conclusion"/>
    <w:p>
      <w:pPr>
        <w:pStyle w:val="Heading2"/>
      </w:pPr>
      <w:r>
        <w:t xml:space="preserve">Conclusion</w:t>
      </w:r>
    </w:p>
    <w:p>
      <w:pPr>
        <w:pStyle w:val="FirstParagraph"/>
      </w:pPr>
      <w:r>
        <w:t xml:space="preserve">In conclusion, I am confident that my experience as a Radiologist, combined with my passion for healthcare innovation and cultural adaptability, makes me a strong fit for the position at [Hospital/Clinic Name] in New Zealand Auckland. I would be honored to bring my skills to your team and contribute to the continued success of your institution. Thank you for considering my application. I look forward to the opportunity to discuss how I can support your mission of delivering exceptional care in this beautiful and welcoming region.</w:t>
      </w:r>
    </w:p>
    <w:p>
      <w:pPr>
        <w:pStyle w:val="BodyText"/>
      </w:pPr>
      <w:r>
        <w:t xml:space="preserve">Sincerely,</w:t>
      </w:r>
      <w:r>
        <w:br/>
      </w:r>
      <w:r>
        <w:t xml:space="preserve">[Your Full Name]</w:t>
      </w:r>
      <w:r>
        <w:br/>
      </w:r>
      <w:r>
        <w:t xml:space="preserve">[Your Contact Information]</w:t>
      </w:r>
      <w:r>
        <w:br/>
      </w:r>
      <w:r>
        <w:t xml:space="preserve">[LinkedIn Profile or Professional Website,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Radiologist</dc:title>
  <dc:creator/>
  <cp:keywords/>
  <dcterms:created xsi:type="dcterms:W3CDTF">2025-12-10T10:43:27Z</dcterms:created>
  <dcterms:modified xsi:type="dcterms:W3CDTF">2025-12-10T10:43:27Z</dcterms:modified>
</cp:coreProperties>
</file>

<file path=docProps/custom.xml><?xml version="1.0" encoding="utf-8"?>
<Properties xmlns="http://schemas.openxmlformats.org/officeDocument/2006/custom-properties" xmlns:vt="http://schemas.openxmlformats.org/officeDocument/2006/docPropsVTypes"/>
</file>